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631D1" w14:textId="0AB1CB8F" w:rsidR="000944FB" w:rsidRPr="00F9433E" w:rsidRDefault="00F9433E">
      <w:pPr>
        <w:rPr>
          <w:b/>
          <w:bCs/>
        </w:rPr>
      </w:pPr>
      <w:r w:rsidRPr="00F9433E">
        <w:rPr>
          <w:b/>
          <w:bCs/>
        </w:rPr>
        <w:t>Fundamentals of Web Apps</w:t>
      </w:r>
    </w:p>
    <w:p w14:paraId="61DAEA17" w14:textId="61460339" w:rsidR="00F9433E" w:rsidRDefault="00F9433E" w:rsidP="00F9433E">
      <w:pPr>
        <w:pStyle w:val="ListParagraph"/>
        <w:numPr>
          <w:ilvl w:val="0"/>
          <w:numId w:val="2"/>
        </w:numPr>
      </w:pPr>
      <w:r>
        <w:t>First rule of web development:</w:t>
      </w:r>
    </w:p>
    <w:p w14:paraId="5271E321" w14:textId="4D7C55CD" w:rsidR="00C6450F" w:rsidRDefault="00F9433E" w:rsidP="00C6450F">
      <w:pPr>
        <w:pStyle w:val="ListParagraph"/>
        <w:numPr>
          <w:ilvl w:val="1"/>
          <w:numId w:val="2"/>
        </w:numPr>
      </w:pPr>
      <w:r>
        <w:t>Always keep the Developer Console open</w:t>
      </w:r>
      <w:r w:rsidR="00C6450F">
        <w:t xml:space="preserve"> on your browser. </w:t>
      </w:r>
    </w:p>
    <w:p w14:paraId="35F47CD4" w14:textId="6F2BA7C3" w:rsidR="00C6450F" w:rsidRDefault="00C6450F" w:rsidP="00C6450F">
      <w:pPr>
        <w:rPr>
          <w:b/>
          <w:bCs/>
        </w:rPr>
      </w:pPr>
      <w:r w:rsidRPr="00C6450F">
        <w:rPr>
          <w:b/>
          <w:bCs/>
        </w:rPr>
        <w:t>HTTP GET:</w:t>
      </w:r>
    </w:p>
    <w:p w14:paraId="78CFE098" w14:textId="40B938D0" w:rsidR="008014DF" w:rsidRDefault="008014DF" w:rsidP="008014DF">
      <w:pPr>
        <w:pStyle w:val="ListParagraph"/>
        <w:numPr>
          <w:ilvl w:val="0"/>
          <w:numId w:val="2"/>
        </w:numPr>
      </w:pPr>
      <w:r>
        <w:t>The server and web browser communicate with each other using the HTTP protocol.</w:t>
      </w:r>
    </w:p>
    <w:p w14:paraId="0FB18AC4" w14:textId="15022D20" w:rsidR="00CC5239" w:rsidRDefault="00767ABC" w:rsidP="00CC5239">
      <w:pPr>
        <w:ind w:left="360"/>
        <w:jc w:val="center"/>
      </w:pPr>
      <w:r>
        <w:rPr>
          <w:noProof/>
        </w:rPr>
        <w:drawing>
          <wp:inline distT="0" distB="0" distL="0" distR="0" wp14:anchorId="0BF8696B" wp14:editId="0125A36B">
            <wp:extent cx="4895850" cy="2365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DAF56" w14:textId="562A788A" w:rsidR="00E51C8C" w:rsidRDefault="00CE480E" w:rsidP="00CE480E">
      <w:pPr>
        <w:rPr>
          <w:b/>
          <w:bCs/>
        </w:rPr>
      </w:pPr>
      <w:r>
        <w:rPr>
          <w:b/>
          <w:bCs/>
        </w:rPr>
        <w:t>Loading a page containing JavaScript – Review</w:t>
      </w:r>
    </w:p>
    <w:p w14:paraId="08CA821B" w14:textId="688D4C2C" w:rsidR="00CE480E" w:rsidRDefault="00CE480E" w:rsidP="00CE480E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57094C0" wp14:editId="2F0832B0">
            <wp:extent cx="5902960" cy="40957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8071" cy="4113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023B5" w14:textId="50772FBB" w:rsidR="004D2CE6" w:rsidRDefault="00A64524" w:rsidP="00CE480E">
      <w:pPr>
        <w:rPr>
          <w:b/>
          <w:bCs/>
        </w:rPr>
      </w:pPr>
      <w:r>
        <w:rPr>
          <w:b/>
          <w:bCs/>
        </w:rPr>
        <w:lastRenderedPageBreak/>
        <w:t>AJAX ~ Asynchronous JavaScript and XML</w:t>
      </w:r>
    </w:p>
    <w:p w14:paraId="076F038F" w14:textId="3216EF67" w:rsidR="00A64524" w:rsidRDefault="00A64524" w:rsidP="00A64524">
      <w:pPr>
        <w:pStyle w:val="ListParagraph"/>
        <w:numPr>
          <w:ilvl w:val="0"/>
          <w:numId w:val="2"/>
        </w:numPr>
      </w:pPr>
      <w:r>
        <w:t>Term introduced in February 2005</w:t>
      </w:r>
    </w:p>
    <w:p w14:paraId="34EB1D3B" w14:textId="5ECBBF2F" w:rsidR="003F26D0" w:rsidRPr="003F26D0" w:rsidRDefault="003F26D0" w:rsidP="003F26D0">
      <w:pPr>
        <w:rPr>
          <w:b/>
          <w:bCs/>
        </w:rPr>
      </w:pPr>
      <w:r w:rsidRPr="003F26D0">
        <w:rPr>
          <w:b/>
          <w:bCs/>
        </w:rPr>
        <w:t>Single page app:</w:t>
      </w:r>
    </w:p>
    <w:p w14:paraId="49726549" w14:textId="35F09973" w:rsidR="003F26D0" w:rsidRDefault="001B3D9A" w:rsidP="003F26D0">
      <w:pPr>
        <w:pStyle w:val="ListParagraph"/>
        <w:numPr>
          <w:ilvl w:val="0"/>
          <w:numId w:val="2"/>
        </w:numPr>
      </w:pPr>
      <w:r>
        <w:t>Only one HTML page is fetched from the server</w:t>
      </w:r>
      <w:r w:rsidR="00CF29BB">
        <w:t>, the contents of which are manipulated with JavaScript that executes in the browser.</w:t>
      </w:r>
    </w:p>
    <w:p w14:paraId="0FAB37F4" w14:textId="6E91D3A4" w:rsidR="001505D5" w:rsidRPr="001505D5" w:rsidRDefault="001505D5" w:rsidP="001505D5">
      <w:pPr>
        <w:rPr>
          <w:b/>
          <w:bCs/>
        </w:rPr>
      </w:pPr>
      <w:r w:rsidRPr="001505D5">
        <w:rPr>
          <w:b/>
          <w:bCs/>
        </w:rPr>
        <w:t>JavaScript-Libraries:</w:t>
      </w:r>
    </w:p>
    <w:p w14:paraId="6B713156" w14:textId="71D17561" w:rsidR="001505D5" w:rsidRDefault="001505D5" w:rsidP="001505D5">
      <w:pPr>
        <w:pStyle w:val="ListParagraph"/>
        <w:numPr>
          <w:ilvl w:val="0"/>
          <w:numId w:val="2"/>
        </w:numPr>
      </w:pPr>
      <w:proofErr w:type="spellStart"/>
      <w:r>
        <w:t>JQuery</w:t>
      </w:r>
      <w:proofErr w:type="spellEnd"/>
      <w:r>
        <w:t xml:space="preserve"> ~ developed back when web applications mainly followed the traditional style.</w:t>
      </w:r>
    </w:p>
    <w:p w14:paraId="433AD419" w14:textId="304BF0F7" w:rsidR="001505D5" w:rsidRDefault="001505D5" w:rsidP="001505D5">
      <w:pPr>
        <w:pStyle w:val="ListParagraph"/>
        <w:numPr>
          <w:ilvl w:val="0"/>
          <w:numId w:val="2"/>
        </w:numPr>
      </w:pPr>
      <w:r>
        <w:t>BackboneJS ~ Favorite of first wave of developers.</w:t>
      </w:r>
    </w:p>
    <w:p w14:paraId="7EDEDA78" w14:textId="7C2E9491" w:rsidR="001505D5" w:rsidRDefault="001505D5" w:rsidP="001505D5">
      <w:pPr>
        <w:pStyle w:val="ListParagraph"/>
        <w:numPr>
          <w:ilvl w:val="0"/>
          <w:numId w:val="2"/>
        </w:numPr>
      </w:pPr>
      <w:r>
        <w:t>AngularJS ~ Became almost the de facto standard of modern web development</w:t>
      </w:r>
    </w:p>
    <w:p w14:paraId="220669C0" w14:textId="003760F7" w:rsidR="001505D5" w:rsidRDefault="001505D5" w:rsidP="001505D5">
      <w:pPr>
        <w:pStyle w:val="ListParagraph"/>
        <w:numPr>
          <w:ilvl w:val="0"/>
          <w:numId w:val="2"/>
        </w:numPr>
      </w:pPr>
      <w:r>
        <w:t>React – Currently the most popular tool for implementing the browser-side logic of web-apps</w:t>
      </w:r>
    </w:p>
    <w:p w14:paraId="678F946F" w14:textId="02D9C854" w:rsidR="001505D5" w:rsidRDefault="001505D5" w:rsidP="001505D5">
      <w:pPr>
        <w:pStyle w:val="ListParagraph"/>
        <w:numPr>
          <w:ilvl w:val="0"/>
          <w:numId w:val="2"/>
        </w:numPr>
      </w:pPr>
      <w:r>
        <w:t xml:space="preserve">Redux ~ Frequently used together with </w:t>
      </w:r>
      <w:r w:rsidR="00BA365C">
        <w:t>React</w:t>
      </w:r>
    </w:p>
    <w:p w14:paraId="77E6F91B" w14:textId="03F48211" w:rsidR="00BA365C" w:rsidRDefault="00BA365C" w:rsidP="001505D5">
      <w:pPr>
        <w:pStyle w:val="ListParagraph"/>
        <w:numPr>
          <w:ilvl w:val="0"/>
          <w:numId w:val="2"/>
        </w:numPr>
      </w:pPr>
      <w:proofErr w:type="spellStart"/>
      <w:r>
        <w:t>VueJS</w:t>
      </w:r>
      <w:proofErr w:type="spellEnd"/>
      <w:r>
        <w:t xml:space="preserve"> ~ Has been capturing some interests.</w:t>
      </w:r>
    </w:p>
    <w:p w14:paraId="562E723C" w14:textId="679ED363" w:rsidR="00C916A9" w:rsidRPr="00C916A9" w:rsidRDefault="00C916A9" w:rsidP="00C916A9">
      <w:pPr>
        <w:rPr>
          <w:b/>
          <w:bCs/>
        </w:rPr>
      </w:pPr>
      <w:r w:rsidRPr="00C916A9">
        <w:rPr>
          <w:b/>
          <w:bCs/>
        </w:rPr>
        <w:t>Full stack web development</w:t>
      </w:r>
    </w:p>
    <w:p w14:paraId="532067A9" w14:textId="7DE09544" w:rsidR="00C916A9" w:rsidRDefault="00C916A9" w:rsidP="00C916A9">
      <w:pPr>
        <w:pStyle w:val="ListParagraph"/>
        <w:numPr>
          <w:ilvl w:val="0"/>
          <w:numId w:val="3"/>
        </w:numPr>
      </w:pPr>
      <w:r>
        <w:t>Practically, all web applications have at-least two layers:</w:t>
      </w:r>
    </w:p>
    <w:p w14:paraId="2BCB59D9" w14:textId="3E113AE5" w:rsidR="00C916A9" w:rsidRDefault="00C916A9" w:rsidP="00C916A9">
      <w:pPr>
        <w:pStyle w:val="ListParagraph"/>
        <w:numPr>
          <w:ilvl w:val="1"/>
          <w:numId w:val="3"/>
        </w:numPr>
      </w:pPr>
      <w:r>
        <w:t>The browser, being closer to the end-user, is the top layer, and the server the bottom one.</w:t>
      </w:r>
    </w:p>
    <w:p w14:paraId="360D487F" w14:textId="31E8BA6B" w:rsidR="00C916A9" w:rsidRDefault="00C916A9" w:rsidP="00C916A9">
      <w:pPr>
        <w:pStyle w:val="ListParagraph"/>
        <w:numPr>
          <w:ilvl w:val="1"/>
          <w:numId w:val="3"/>
        </w:numPr>
      </w:pPr>
      <w:r>
        <w:t>There is also a database layer below the server.</w:t>
      </w:r>
    </w:p>
    <w:p w14:paraId="4844631A" w14:textId="110EB063" w:rsidR="00C916A9" w:rsidRDefault="00C916A9" w:rsidP="00C916A9">
      <w:pPr>
        <w:pStyle w:val="ListParagraph"/>
        <w:numPr>
          <w:ilvl w:val="1"/>
          <w:numId w:val="3"/>
        </w:numPr>
      </w:pPr>
      <w:r>
        <w:t>Think of the architecture of a web app as kind of stack of layers.</w:t>
      </w:r>
    </w:p>
    <w:p w14:paraId="7B9171CB" w14:textId="3487A65B" w:rsidR="00C916A9" w:rsidRDefault="00C916A9" w:rsidP="00C916A9">
      <w:pPr>
        <w:pStyle w:val="ListParagraph"/>
        <w:numPr>
          <w:ilvl w:val="0"/>
          <w:numId w:val="3"/>
        </w:numPr>
      </w:pPr>
      <w:r>
        <w:t>Often, we talk about the frontend and backend.</w:t>
      </w:r>
    </w:p>
    <w:p w14:paraId="6466A236" w14:textId="6B6E3F22" w:rsidR="00C916A9" w:rsidRDefault="00C916A9" w:rsidP="00C916A9">
      <w:pPr>
        <w:pStyle w:val="ListParagraph"/>
        <w:numPr>
          <w:ilvl w:val="1"/>
          <w:numId w:val="3"/>
        </w:numPr>
      </w:pPr>
      <w:r>
        <w:t>The browser is the frontend</w:t>
      </w:r>
    </w:p>
    <w:p w14:paraId="4D0C9C1D" w14:textId="41969E3A" w:rsidR="00C916A9" w:rsidRDefault="00C916A9" w:rsidP="00C916A9">
      <w:pPr>
        <w:pStyle w:val="ListParagraph"/>
        <w:numPr>
          <w:ilvl w:val="1"/>
          <w:numId w:val="3"/>
        </w:numPr>
      </w:pPr>
      <w:r>
        <w:t>The server is the backend</w:t>
      </w:r>
    </w:p>
    <w:p w14:paraId="4A40E705" w14:textId="2F00855B" w:rsidR="00CE5BA0" w:rsidRDefault="00CE5BA0" w:rsidP="00CE5BA0">
      <w:pPr>
        <w:pStyle w:val="ListParagraph"/>
        <w:numPr>
          <w:ilvl w:val="0"/>
          <w:numId w:val="3"/>
        </w:numPr>
      </w:pPr>
      <w:r>
        <w:t>This course focuses on all parts of the application: frontend, backend, and the database.</w:t>
      </w:r>
    </w:p>
    <w:p w14:paraId="4208B339" w14:textId="6142CB8D" w:rsidR="002C10D0" w:rsidRPr="002C10D0" w:rsidRDefault="002C10D0" w:rsidP="002C10D0">
      <w:pPr>
        <w:rPr>
          <w:b/>
          <w:bCs/>
        </w:rPr>
      </w:pPr>
      <w:r w:rsidRPr="002C10D0">
        <w:rPr>
          <w:b/>
          <w:bCs/>
        </w:rPr>
        <w:t>JavaScript Fatigue</w:t>
      </w:r>
    </w:p>
    <w:p w14:paraId="5A87C6A6" w14:textId="2AAA3756" w:rsidR="002C10D0" w:rsidRDefault="002C10D0" w:rsidP="002C10D0">
      <w:pPr>
        <w:pStyle w:val="ListParagraph"/>
        <w:numPr>
          <w:ilvl w:val="0"/>
          <w:numId w:val="4"/>
        </w:numPr>
      </w:pPr>
      <w:r>
        <w:t>Full stack web development is challenging in many ways.</w:t>
      </w:r>
    </w:p>
    <w:p w14:paraId="5F19B5AF" w14:textId="2D45E7D7" w:rsidR="002C10D0" w:rsidRDefault="002C10D0" w:rsidP="002C10D0">
      <w:pPr>
        <w:pStyle w:val="ListParagraph"/>
        <w:numPr>
          <w:ilvl w:val="0"/>
          <w:numId w:val="4"/>
        </w:numPr>
      </w:pPr>
      <w:r>
        <w:t>JavaScript does not always work as you’d expect it to.</w:t>
      </w:r>
    </w:p>
    <w:p w14:paraId="6DDBF8E5" w14:textId="3EAAB8D5" w:rsidR="002C10D0" w:rsidRDefault="002C10D0" w:rsidP="002C10D0">
      <w:pPr>
        <w:pStyle w:val="ListParagraph"/>
        <w:numPr>
          <w:ilvl w:val="0"/>
          <w:numId w:val="4"/>
        </w:numPr>
      </w:pPr>
      <w:r>
        <w:t>The asynchronous way its runtime environments work causes all sorts of challenges.</w:t>
      </w:r>
    </w:p>
    <w:p w14:paraId="36818BC3" w14:textId="749E5939" w:rsidR="002C10D0" w:rsidRDefault="002C10D0" w:rsidP="002C10D0">
      <w:pPr>
        <w:pStyle w:val="ListParagraph"/>
        <w:numPr>
          <w:ilvl w:val="0"/>
          <w:numId w:val="4"/>
        </w:numPr>
      </w:pPr>
      <w:r>
        <w:t>Communicating on the web requires knowledge of the HTTP protocol.</w:t>
      </w:r>
    </w:p>
    <w:p w14:paraId="79D1E0BB" w14:textId="5DF1DC99" w:rsidR="004B5DE2" w:rsidRDefault="004B5DE2" w:rsidP="002C10D0">
      <w:pPr>
        <w:pStyle w:val="ListParagraph"/>
        <w:numPr>
          <w:ilvl w:val="0"/>
          <w:numId w:val="4"/>
        </w:numPr>
      </w:pPr>
      <w:r>
        <w:t>One must also handle databases and serve administration and configuration.</w:t>
      </w:r>
    </w:p>
    <w:p w14:paraId="22A8B765" w14:textId="2C967897" w:rsidR="00064B98" w:rsidRDefault="00064B98" w:rsidP="002C10D0">
      <w:pPr>
        <w:pStyle w:val="ListParagraph"/>
        <w:numPr>
          <w:ilvl w:val="0"/>
          <w:numId w:val="4"/>
        </w:numPr>
      </w:pPr>
      <w:r>
        <w:t>It would also be good to know enough CSS to make applications at least somewhat presentable.</w:t>
      </w:r>
    </w:p>
    <w:p w14:paraId="239CFA6B" w14:textId="48825C86" w:rsidR="00D15546" w:rsidRPr="00A64524" w:rsidRDefault="00D15546" w:rsidP="002C10D0">
      <w:pPr>
        <w:pStyle w:val="ListParagraph"/>
        <w:numPr>
          <w:ilvl w:val="0"/>
          <w:numId w:val="4"/>
        </w:numPr>
      </w:pPr>
      <w:r>
        <w:t xml:space="preserve">The world of JavaScript develops fast, tools, libraries and the language itself are under constant development. </w:t>
      </w:r>
    </w:p>
    <w:p w14:paraId="43CAD30F" w14:textId="77777777" w:rsidR="00C6450F" w:rsidRDefault="00C6450F" w:rsidP="00C6450F"/>
    <w:sectPr w:rsidR="00C645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07E3"/>
    <w:multiLevelType w:val="hybridMultilevel"/>
    <w:tmpl w:val="66DA4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CB771D"/>
    <w:multiLevelType w:val="hybridMultilevel"/>
    <w:tmpl w:val="B9A69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5717E0"/>
    <w:multiLevelType w:val="hybridMultilevel"/>
    <w:tmpl w:val="BF828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6A0AA1"/>
    <w:multiLevelType w:val="hybridMultilevel"/>
    <w:tmpl w:val="D5164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5200893">
    <w:abstractNumId w:val="3"/>
  </w:num>
  <w:num w:numId="2" w16cid:durableId="919215854">
    <w:abstractNumId w:val="2"/>
  </w:num>
  <w:num w:numId="3" w16cid:durableId="32538308">
    <w:abstractNumId w:val="0"/>
  </w:num>
  <w:num w:numId="4" w16cid:durableId="633402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szQ1tzA3MjE3sTRR0lEKTi0uzszPAykwrAUAFkHbZCwAAAA="/>
  </w:docVars>
  <w:rsids>
    <w:rsidRoot w:val="00613EF6"/>
    <w:rsid w:val="00064B98"/>
    <w:rsid w:val="000944FB"/>
    <w:rsid w:val="001505D5"/>
    <w:rsid w:val="001B3D9A"/>
    <w:rsid w:val="002C10D0"/>
    <w:rsid w:val="003F26D0"/>
    <w:rsid w:val="004B5DE2"/>
    <w:rsid w:val="004D2CE6"/>
    <w:rsid w:val="00613EF6"/>
    <w:rsid w:val="0064413B"/>
    <w:rsid w:val="00767ABC"/>
    <w:rsid w:val="008014DF"/>
    <w:rsid w:val="009057BA"/>
    <w:rsid w:val="00A64524"/>
    <w:rsid w:val="00BA365C"/>
    <w:rsid w:val="00C6450F"/>
    <w:rsid w:val="00C916A9"/>
    <w:rsid w:val="00CC5239"/>
    <w:rsid w:val="00CE480E"/>
    <w:rsid w:val="00CE5BA0"/>
    <w:rsid w:val="00CF29BB"/>
    <w:rsid w:val="00D15546"/>
    <w:rsid w:val="00E51C8C"/>
    <w:rsid w:val="00F94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2F7A9"/>
  <w15:chartTrackingRefBased/>
  <w15:docId w15:val="{F3CA1152-52A1-414D-85D4-DEC1BB5BE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43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uny Ji</dc:creator>
  <cp:keywords/>
  <dc:description/>
  <cp:lastModifiedBy>kuluny Ji</cp:lastModifiedBy>
  <cp:revision>13</cp:revision>
  <dcterms:created xsi:type="dcterms:W3CDTF">2022-06-08T13:47:00Z</dcterms:created>
  <dcterms:modified xsi:type="dcterms:W3CDTF">2022-06-08T17:09:00Z</dcterms:modified>
</cp:coreProperties>
</file>